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usician</w:t>
      </w:r>
      <w:r>
        <w:t xml:space="preserve"> </w:t>
      </w:r>
      <w:r>
        <w:t xml:space="preserve">in</w:t>
      </w:r>
      <w:r>
        <w:t xml:space="preserve"> </w:t>
      </w:r>
      <w:r>
        <w:t xml:space="preserve">Beijing</w:t>
      </w:r>
    </w:p>
    <w:bookmarkStart w:id="20" w:name="Xbc3ad8a3fbe31b64cfd183927b227411a996b1b"/>
    <w:p>
      <w:pPr>
        <w:pStyle w:val="Heading1"/>
      </w:pPr>
      <w:r>
        <w:t xml:space="preserve">Internship Application Letter: Musician Opportunity in China Beijing</w:t>
      </w:r>
    </w:p>
    <w:p>
      <w:pPr>
        <w:pStyle w:val="FirstParagraph"/>
      </w:pPr>
      <w:r>
        <w:t xml:space="preserve">Date: October 26, 2023</w:t>
      </w:r>
    </w:p>
    <w:p>
      <w:pPr>
        <w:pStyle w:val="BodyText"/>
      </w:pPr>
      <w:r>
        <w:t xml:space="preserve">Dear Hiring Committee,</w:t>
      </w:r>
    </w:p>
    <w:p>
      <w:pPr>
        <w:pStyle w:val="BodyText"/>
      </w:pPr>
      <w:r>
        <w:t xml:space="preserve">It is with profound enthusiasm and meticulous preparation that I submit my application for the Musician Internship position at [Organization Name] in Beijing, China. As a dedicated and culturally curious musician with three years of professional performance experience and a deep commitment to cross-cultural artistic exchange, I am eager to immerse myself in the dynamic musical landscape of China’s capital. This internship represents not merely a professional opportunity, but a pivotal step in my journey to become an artist who bridges global musical traditions—particularly through the vibrant cultural ecosystem of Beijing.</w:t>
      </w:r>
    </w:p>
    <w:p>
      <w:pPr>
        <w:pStyle w:val="BodyText"/>
      </w:pPr>
      <w:r>
        <w:t xml:space="preserve">My passion for music began at age seven with piano lessons, but it was my immersion into jazz improvisation during university that revealed music’s power as a universal language. I graduated with honors from the New York Conservatory of Music, specializing in contemporary jazz and world fusion, while simultaneously studying Mandarin Chinese for two years. My musical identity is defined by an active pursuit of synthesis: I’ve performed at venues ranging from Brooklyn’s Smalls Jazz Club to international festivals like the Montreux Jazz Festival, often incorporating elements from diverse traditions—from West African percussion to Indian raga—to create original compositions. This philosophy aligns precisely with Beijing’s current cultural trajectory, where institutions like the National Centre for the Performing Arts actively champion innovative fusions of classical Chinese and global music forms. I am not simply applying to be a Musician; I aim to contribute meaningfully to this evolving narrative within China Beijing.</w:t>
      </w:r>
    </w:p>
    <w:p>
      <w:pPr>
        <w:pStyle w:val="BodyText"/>
      </w:pPr>
      <w:r>
        <w:t xml:space="preserve">Beijing is uniquely positioned as a nexus for musical innovation in East Asia, and my decision to seek an internship here is deeply intentional. The city’s historical resonance—from the imperial court music preserved at the Forbidden City to today’s cutting-edge electronic music scene in the 798 Art District—fascinates me. I have studied how Beijing’s contemporary musicians, such as those featured at the annual Beijing Music Festival, are redefining traditional instruments like the guzheng and pipa through collaborations with Western genres. This spirit of evolution is exactly what draws me to your organization’s mission. My internship goal isn’t to observe from a distance but to engage hands-on: supporting ensemble rehearsals for cross-cultural projects, assisting in community music workshops for youth in Beijing’s public schools, and documenting traditional folk melodies during fieldwork in nearby rural areas like the Hebei Province. I am fluent enough in Mandarin to navigate basic cultural contexts and am prepared to dedicate myself fully to learning Pinyin pronunciation and respectful etiquette—essential for authentic integration into a Beijing-based team.</w:t>
      </w:r>
    </w:p>
    <w:p>
      <w:pPr>
        <w:pStyle w:val="BodyText"/>
      </w:pPr>
      <w:r>
        <w:t xml:space="preserve">My technical skills as a Musician directly address the operational needs of an internship program in China. Beyond my primary instrument (saxophone), I am proficient in music notation software (Sibelius, MuseScore) and digital recording techniques, which would allow me to efficiently transcribe and adapt traditional Chinese melodies for collaborative projects. During my time as a teaching assistant at the Brooklyn Youth Chorus, I developed workshops that introduced students from diverse ethnic backgrounds to global musical forms—a skill transferable to Beijing’s multicultural environment. I also spearheaded a project titled “Harmonies of the Silk Road,” where I collaborated with Uyghur and Tibetan musicians in New York City. This experience taught me how to navigate cultural nuances while building collaborative frameworks—critical for success in a Chinese institutional setting where respect for hierarchy and collective goals is paramount.</w:t>
      </w:r>
    </w:p>
    <w:p>
      <w:pPr>
        <w:pStyle w:val="BodyText"/>
      </w:pPr>
      <w:r>
        <w:t xml:space="preserve">What truly sets my application apart is my commitment to long-term cultural reciprocity, not just transactional exchange. I have researched Beijing’s current initiatives, such as the Ministry of Culture’s “New Era Arts Development Plan,” which emphasizes youth engagement and traditional music preservation. My proposal for an internship project includes developing a series of micro-documentaries (using smartphone technology) on street musicians in Beijing’s Hutong neighborhoods—a concept that resonates with local efforts to archive intangible cultural heritage. I recognize that China Beijing offers not just a workplace, but a living classroom; I am prepared to learn from local mentors as much as I contribute. For instance, I’ve already begun studying the theoretical foundations of Chinese pentatonic scales and their philosophical underpinnings in Confucian thought—a small step toward demonstrating my respect for this musical tradition.</w:t>
      </w:r>
    </w:p>
    <w:p>
      <w:pPr>
        <w:pStyle w:val="BodyText"/>
      </w:pPr>
      <w:r>
        <w:t xml:space="preserve">My timeline is fully aligned with your program’s requirements. I am available for a six-month internship starting March 2024, coinciding with Beijing’s most vibrant cultural season—when outdoor performances flourish and the city hosts major events like the Spring Festival celebrations. This timing allows me to integrate seamlessly into the community rhythm while contributing throughout key events. I have attached my CV, a portfolio of original compositions incorporating Chinese-inspired elements (including audio samples), and letters of recommendation from two faculty members who can attest to my cultural sensitivity and musical rigor.</w:t>
      </w:r>
    </w:p>
    <w:p>
      <w:pPr>
        <w:pStyle w:val="BodyText"/>
      </w:pPr>
      <w:r>
        <w:t xml:space="preserve">Internship Application Letter is more than a formality for me; it is a declaration of intent. I am not merely seeking to add Beijing to my resume—I seek to grow within its artistic heartbeat. As the global music industry increasingly values artists who understand context, I believe my background in cross-cultural improvisation and dedication to authentic engagement make me uniquely positioned to thrive in your program. The opportunity to learn from Beijing’s master musicians while sharing my own musical voice represents the ideal convergence of professional aspiration and cultural humility.</w:t>
      </w:r>
    </w:p>
    <w:p>
      <w:pPr>
        <w:pStyle w:val="BodyText"/>
      </w:pPr>
      <w:r>
        <w:t xml:space="preserve">I am eager to discuss how my skills as a Musician can support [Organization Name]’s vision for innovation in China Beijing. Thank you for considering my application. I have attached all required materials and welcome the opportunity to interview at your earliest convenience.</w:t>
      </w:r>
    </w:p>
    <w:p>
      <w:pPr>
        <w:pStyle w:val="BodyText"/>
      </w:pPr>
      <w:r>
        <w:t xml:space="preserve">Sincerely,</w:t>
      </w:r>
    </w:p>
    <w:p>
      <w:pPr>
        <w:pStyle w:val="BodyText"/>
      </w:pPr>
      <w:r>
        <w:br/>
      </w:r>
    </w:p>
    <w:p>
      <w:pPr>
        <w:pStyle w:val="BodyText"/>
      </w:pPr>
      <w:r>
        <w:t xml:space="preserve">[Your Full Name]</w:t>
      </w:r>
    </w:p>
    <w:p>
      <w:pPr>
        <w:pStyle w:val="BodyText"/>
      </w:pPr>
      <w:r>
        <w:t xml:space="preserve">[Your Email Address]</w:t>
      </w:r>
    </w:p>
    <w:p>
      <w:pPr>
        <w:pStyle w:val="BodyText"/>
      </w:pPr>
      <w:r>
        <w:t xml:space="preserve">[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usician in Beijing</dc:title>
  <dc:creator/>
  <dc:language>en</dc:language>
  <cp:keywords/>
  <dcterms:created xsi:type="dcterms:W3CDTF">2026-07-22T21:50:06Z</dcterms:created>
  <dcterms:modified xsi:type="dcterms:W3CDTF">2026-07-22T21:50:06Z</dcterms:modified>
</cp:coreProperties>
</file>

<file path=docProps/custom.xml><?xml version="1.0" encoding="utf-8"?>
<Properties xmlns="http://schemas.openxmlformats.org/officeDocument/2006/custom-properties" xmlns:vt="http://schemas.openxmlformats.org/officeDocument/2006/docPropsVTypes"/>
</file>